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37764AE0">
            <wp:extent cx="2071256" cy="2078182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948" cy="2081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</w:pPr>
      <w:r w:rsidRPr="0080556F">
        <w:rPr>
          <w:rFonts w:cs="Times New Roman"/>
          <w:b/>
          <w:bCs/>
          <w:color w:val="222222"/>
          <w:sz w:val="44"/>
          <w:szCs w:val="44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3F6C079C" w:rsidR="00FA1612" w:rsidRPr="00A1114D" w:rsidRDefault="00327746" w:rsidP="00A1114D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Course Title</w:t>
      </w:r>
      <w:r w:rsidR="00F13BD5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 xml:space="preserve"> 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(</w:t>
      </w:r>
      <w:r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AB-XXX</w:t>
      </w:r>
      <w:r w:rsidR="00F13BD5" w:rsidRPr="0080556F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)</w:t>
      </w:r>
    </w:p>
    <w:p w14:paraId="475C57FA" w14:textId="2A3D7380" w:rsidR="00D20A39" w:rsidRPr="00475AE6" w:rsidRDefault="00327746" w:rsidP="00576D3B">
      <w:pPr>
        <w:spacing w:before="240" w:after="0" w:line="259" w:lineRule="auto"/>
        <w:jc w:val="center"/>
        <w:rPr>
          <w:rFonts w:eastAsia="Bahnschrift" w:cs="Times New Roman"/>
          <w:bCs/>
          <w:sz w:val="36"/>
          <w:szCs w:val="36"/>
        </w:rPr>
      </w:pPr>
      <w:r>
        <w:rPr>
          <w:rFonts w:eastAsia="Bahnschrift" w:cs="Times New Roman"/>
          <w:bCs/>
          <w:sz w:val="36"/>
          <w:szCs w:val="36"/>
        </w:rPr>
        <w:t>Title</w:t>
      </w:r>
    </w:p>
    <w:p w14:paraId="65653CE9" w14:textId="1753C7C6" w:rsidR="00E46BED" w:rsidRPr="000D6F5C" w:rsidRDefault="00327746" w:rsidP="00C928F4">
      <w:pPr>
        <w:spacing w:line="259" w:lineRule="auto"/>
        <w:jc w:val="center"/>
        <w:rPr>
          <w:rFonts w:eastAsia="Bahnschrift SemiBold" w:cs="Times New Roman"/>
          <w:i/>
          <w:iCs/>
          <w:sz w:val="36"/>
          <w:szCs w:val="36"/>
        </w:rPr>
      </w:pPr>
      <w:r>
        <w:rPr>
          <w:rFonts w:eastAsia="Bahnschrift SemiBold" w:cs="Times New Roman"/>
          <w:i/>
          <w:iCs/>
          <w:sz w:val="36"/>
          <w:szCs w:val="36"/>
        </w:rPr>
        <w:t>Subtitle</w:t>
      </w:r>
    </w:p>
    <w:p w14:paraId="4A623082" w14:textId="730B3B1E" w:rsidR="00F376EE" w:rsidRDefault="00F376EE" w:rsidP="00F376EE"/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15"/>
        <w:gridCol w:w="3515"/>
      </w:tblGrid>
      <w:tr w:rsidR="00D857C2" w:rsidRPr="0080556F" w14:paraId="089780FE" w14:textId="77777777" w:rsidTr="000C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46F655E7" w14:textId="05AED6A1" w:rsidR="00D857C2" w:rsidRPr="009D6311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Name</w:t>
            </w:r>
          </w:p>
        </w:tc>
        <w:tc>
          <w:tcPr>
            <w:tcW w:w="3515" w:type="dxa"/>
            <w:tcBorders>
              <w:bottom w:val="nil"/>
            </w:tcBorders>
            <w:shd w:val="clear" w:color="auto" w:fill="FFFFFF" w:themeFill="background1"/>
            <w:vAlign w:val="center"/>
          </w:tcPr>
          <w:p w14:paraId="734A687D" w14:textId="2114BA54" w:rsidR="00D857C2" w:rsidRPr="009D6311" w:rsidRDefault="00D857C2" w:rsidP="00D857C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 w:rsidRPr="009D6311">
              <w:rPr>
                <w:sz w:val="28"/>
                <w:szCs w:val="24"/>
              </w:rPr>
              <w:t>CMS ID</w:t>
            </w:r>
          </w:p>
        </w:tc>
      </w:tr>
      <w:tr w:rsidR="00D857C2" w:rsidRPr="0080556F" w14:paraId="46492D2C" w14:textId="77777777" w:rsidTr="000C08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C1D7AF6" w14:textId="7F0FBA68" w:rsidR="00D857C2" w:rsidRPr="009D6311" w:rsidRDefault="00327746" w:rsidP="00D857C2">
            <w:pPr>
              <w:jc w:val="center"/>
              <w:rPr>
                <w:rFonts w:cs="Times New Roman"/>
                <w:b w:val="0"/>
                <w:bCs w:val="0"/>
                <w:sz w:val="28"/>
                <w:szCs w:val="28"/>
              </w:rPr>
            </w:pPr>
            <w:r>
              <w:rPr>
                <w:b w:val="0"/>
                <w:bCs w:val="0"/>
                <w:sz w:val="28"/>
                <w:szCs w:val="24"/>
              </w:rPr>
              <w:t>-</w:t>
            </w:r>
          </w:p>
        </w:tc>
        <w:tc>
          <w:tcPr>
            <w:tcW w:w="351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202F3A2" w14:textId="5086B3AF" w:rsidR="00D857C2" w:rsidRPr="009D6311" w:rsidRDefault="00327746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sz w:val="28"/>
                <w:szCs w:val="24"/>
              </w:rPr>
              <w:t>-</w:t>
            </w:r>
          </w:p>
        </w:tc>
      </w:tr>
      <w:tr w:rsidR="00D857C2" w:rsidRPr="0080556F" w14:paraId="452353FF" w14:textId="77777777" w:rsidTr="000C08A3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0056C7FC" w14:textId="733E2A1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ubmitted to:</w:t>
            </w:r>
          </w:p>
        </w:tc>
        <w:tc>
          <w:tcPr>
            <w:tcW w:w="3515" w:type="dxa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1C42AE3E" w14:textId="585F2CDE" w:rsidR="00D857C2" w:rsidRPr="0080556F" w:rsidRDefault="00327746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-</w:t>
            </w:r>
          </w:p>
        </w:tc>
      </w:tr>
      <w:tr w:rsidR="00D857C2" w:rsidRPr="0080556F" w14:paraId="41967130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775A2CD5" w14:textId="050349F1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Class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5976E75B" w14:textId="4C876A7F" w:rsidR="00D857C2" w:rsidRPr="0080556F" w:rsidRDefault="00327746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-</w:t>
            </w:r>
          </w:p>
        </w:tc>
      </w:tr>
      <w:tr w:rsidR="00D857C2" w:rsidRPr="0080556F" w14:paraId="02432490" w14:textId="77777777" w:rsidTr="00167416">
        <w:trPr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428AD9F5" w14:textId="6A8D7D87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Semester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63D87666" w14:textId="5997121F" w:rsidR="00D857C2" w:rsidRDefault="00327746" w:rsidP="00D857C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-</w:t>
            </w:r>
          </w:p>
        </w:tc>
      </w:tr>
      <w:tr w:rsidR="00D857C2" w:rsidRPr="0080556F" w14:paraId="1DF15CFB" w14:textId="77777777" w:rsidTr="001674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15" w:type="dxa"/>
            <w:shd w:val="clear" w:color="auto" w:fill="FFFFFF" w:themeFill="background1"/>
            <w:vAlign w:val="center"/>
          </w:tcPr>
          <w:p w14:paraId="0B8BA344" w14:textId="43DB129F" w:rsidR="00D857C2" w:rsidRPr="0080556F" w:rsidRDefault="00D857C2" w:rsidP="00D857C2">
            <w:pPr>
              <w:jc w:val="center"/>
              <w:rPr>
                <w:rFonts w:cs="Times New Roman"/>
                <w:sz w:val="28"/>
                <w:szCs w:val="28"/>
              </w:rPr>
            </w:pPr>
            <w:r w:rsidRPr="0080556F">
              <w:rPr>
                <w:rFonts w:cs="Times New Roman"/>
                <w:sz w:val="28"/>
                <w:szCs w:val="28"/>
              </w:rPr>
              <w:t>Dated:</w:t>
            </w:r>
          </w:p>
        </w:tc>
        <w:tc>
          <w:tcPr>
            <w:tcW w:w="3515" w:type="dxa"/>
            <w:shd w:val="clear" w:color="auto" w:fill="FFFFFF" w:themeFill="background1"/>
            <w:vAlign w:val="center"/>
          </w:tcPr>
          <w:p w14:paraId="0703200E" w14:textId="58C8099F" w:rsidR="00D857C2" w:rsidRDefault="00327746" w:rsidP="00D857C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>-</w:t>
            </w:r>
          </w:p>
        </w:tc>
      </w:tr>
      <w:bookmarkEnd w:id="0"/>
    </w:tbl>
    <w:p w14:paraId="300BB2BA" w14:textId="52BE2CF5" w:rsidR="00B910B0" w:rsidRDefault="00B910B0" w:rsidP="003F0569">
      <w:pPr>
        <w:jc w:val="center"/>
        <w:rPr>
          <w:noProof/>
        </w:rPr>
      </w:pPr>
    </w:p>
    <w:p w14:paraId="2CAA4954" w14:textId="019F3718" w:rsidR="00624F80" w:rsidRDefault="00B910B0" w:rsidP="00624F80">
      <w:pPr>
        <w:pStyle w:val="Heading1"/>
        <w:rPr>
          <w:noProof/>
        </w:rPr>
      </w:pPr>
      <w:r>
        <w:rPr>
          <w:noProof/>
        </w:rPr>
        <w:br w:type="page"/>
      </w:r>
      <w:r w:rsidR="00624F80">
        <w:rPr>
          <w:noProof/>
        </w:rPr>
        <w:lastRenderedPageBreak/>
        <w:t>Heading</w:t>
      </w:r>
    </w:p>
    <w:p w14:paraId="08851215" w14:textId="4BAE920B" w:rsidR="00624F80" w:rsidRDefault="00624F80" w:rsidP="00624F80">
      <w:pPr>
        <w:pStyle w:val="Heading2"/>
      </w:pPr>
      <w:r>
        <w:t>Heading</w:t>
      </w:r>
    </w:p>
    <w:p w14:paraId="76CB440A" w14:textId="37F53CFB" w:rsidR="00624F80" w:rsidRPr="00624F80" w:rsidRDefault="00624F80" w:rsidP="00686EC4">
      <w:pPr>
        <w:pStyle w:val="Heading3"/>
      </w:pPr>
      <w:r>
        <w:t>Heading</w:t>
      </w:r>
    </w:p>
    <w:sectPr w:rsidR="00624F80" w:rsidRPr="00624F80" w:rsidSect="00B85B8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40" w:code="9"/>
      <w:pgMar w:top="1440" w:right="981" w:bottom="1440" w:left="1162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956DB1" w14:textId="77777777" w:rsidR="00E25B85" w:rsidRDefault="00E25B85">
      <w:pPr>
        <w:spacing w:after="0" w:line="240" w:lineRule="auto"/>
      </w:pPr>
      <w:r>
        <w:separator/>
      </w:r>
    </w:p>
  </w:endnote>
  <w:endnote w:type="continuationSeparator" w:id="0">
    <w:p w14:paraId="0431295B" w14:textId="77777777" w:rsidR="00E25B85" w:rsidRDefault="00E25B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3D3E6" w14:textId="77777777" w:rsidR="003B201F" w:rsidRDefault="003B20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9CB2" w14:textId="75C7FCB3" w:rsidR="00E46BED" w:rsidRPr="00CD20BE" w:rsidRDefault="003B201F">
    <w:pPr>
      <w:pBdr>
        <w:top w:val="single" w:sz="24" w:space="0" w:color="622423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Bahnschrift" w:eastAsia="Cambria" w:hAnsi="Bahnschrift" w:cs="Cambria"/>
        <w:i/>
        <w:color w:val="000000"/>
        <w:szCs w:val="24"/>
      </w:rPr>
    </w:pPr>
    <w:r>
      <w:rPr>
        <w:rFonts w:ascii="Bahnschrift" w:eastAsia="Times New Roman" w:hAnsi="Bahnschrift" w:cs="Times New Roman"/>
        <w:b/>
        <w:color w:val="4F81BD"/>
        <w:szCs w:val="24"/>
      </w:rPr>
      <w:t>AB</w:t>
    </w:r>
    <w:r w:rsidR="00CB7433">
      <w:rPr>
        <w:rFonts w:ascii="Bahnschrift" w:eastAsia="Times New Roman" w:hAnsi="Bahnschrift" w:cs="Times New Roman"/>
        <w:b/>
        <w:color w:val="4F81BD"/>
        <w:szCs w:val="24"/>
      </w:rPr>
      <w:t>-</w:t>
    </w:r>
    <w:r>
      <w:rPr>
        <w:rFonts w:ascii="Bahnschrift" w:eastAsia="Times New Roman" w:hAnsi="Bahnschrift" w:cs="Times New Roman"/>
        <w:b/>
        <w:color w:val="4F81BD"/>
        <w:szCs w:val="24"/>
      </w:rPr>
      <w:t>XXX</w:t>
    </w:r>
    <w:r w:rsidR="00B3193D" w:rsidRPr="00CD20BE">
      <w:rPr>
        <w:rFonts w:ascii="Bahnschrift" w:eastAsia="Times New Roman" w:hAnsi="Bahnschrift" w:cs="Times New Roman"/>
        <w:b/>
        <w:color w:val="4F81BD"/>
        <w:szCs w:val="24"/>
      </w:rPr>
      <w:t>:</w:t>
    </w:r>
    <w:r>
      <w:rPr>
        <w:rFonts w:ascii="Bahnschrift" w:eastAsia="Times New Roman" w:hAnsi="Bahnschrift" w:cs="Times New Roman"/>
        <w:b/>
        <w:color w:val="4F81BD"/>
        <w:szCs w:val="24"/>
      </w:rPr>
      <w:t xml:space="preserve"> Course Title</w:t>
    </w:r>
    <w:r w:rsidR="00FE1C18">
      <w:rPr>
        <w:rFonts w:ascii="Bahnschrift" w:eastAsia="Times New Roman" w:hAnsi="Bahnschrift" w:cs="Times New Roman"/>
        <w:b/>
        <w:color w:val="4F81BD"/>
        <w:szCs w:val="24"/>
      </w:rPr>
      <w:t xml:space="preserve"> </w:t>
    </w:r>
    <w:r w:rsidR="00B3193D" w:rsidRPr="00CD20BE">
      <w:rPr>
        <w:rFonts w:ascii="Bahnschrift" w:eastAsia="Cambria" w:hAnsi="Bahnschrift" w:cs="Cambria"/>
        <w:color w:val="4F81BD"/>
        <w:szCs w:val="24"/>
      </w:rPr>
      <w:t xml:space="preserve">Page </w:t>
    </w:r>
    <w:r w:rsidR="00B3193D" w:rsidRPr="00CD20BE">
      <w:rPr>
        <w:rFonts w:ascii="Bahnschrift" w:hAnsi="Bahnschrift"/>
        <w:color w:val="4F81BD"/>
        <w:szCs w:val="24"/>
      </w:rPr>
      <w:fldChar w:fldCharType="begin"/>
    </w:r>
    <w:r w:rsidR="00B3193D" w:rsidRPr="00CD20BE">
      <w:rPr>
        <w:rFonts w:ascii="Bahnschrift" w:hAnsi="Bahnschrift"/>
        <w:color w:val="4F81BD"/>
        <w:szCs w:val="24"/>
      </w:rPr>
      <w:instrText>PAGE</w:instrText>
    </w:r>
    <w:r w:rsidR="00B3193D" w:rsidRPr="00CD20BE">
      <w:rPr>
        <w:rFonts w:ascii="Bahnschrift" w:hAnsi="Bahnschrift"/>
        <w:color w:val="4F81BD"/>
        <w:szCs w:val="24"/>
      </w:rPr>
      <w:fldChar w:fldCharType="separate"/>
    </w:r>
    <w:r w:rsidR="00B56325" w:rsidRPr="00CD20BE">
      <w:rPr>
        <w:rFonts w:ascii="Bahnschrift" w:hAnsi="Bahnschrift"/>
        <w:noProof/>
        <w:color w:val="4F81BD"/>
        <w:szCs w:val="24"/>
      </w:rPr>
      <w:t>1</w:t>
    </w:r>
    <w:r w:rsidR="00B3193D" w:rsidRPr="00CD20BE">
      <w:rPr>
        <w:rFonts w:ascii="Bahnschrift" w:hAnsi="Bahnschrift"/>
        <w:color w:val="4F81BD"/>
        <w:szCs w:val="24"/>
      </w:rPr>
      <w:fldChar w:fldCharType="end"/>
    </w:r>
  </w:p>
  <w:p w14:paraId="08542CBE" w14:textId="77777777" w:rsidR="007B78AE" w:rsidRDefault="007B78AE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CC1F87" w14:textId="77777777" w:rsidR="003B201F" w:rsidRDefault="003B20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2153F6" w14:textId="77777777" w:rsidR="00E25B85" w:rsidRDefault="00E25B85">
      <w:pPr>
        <w:spacing w:after="0" w:line="240" w:lineRule="auto"/>
      </w:pPr>
      <w:r>
        <w:separator/>
      </w:r>
    </w:p>
  </w:footnote>
  <w:footnote w:type="continuationSeparator" w:id="0">
    <w:p w14:paraId="60CD9CC4" w14:textId="77777777" w:rsidR="00E25B85" w:rsidRDefault="00E25B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21BA3" w14:textId="77777777" w:rsidR="003B201F" w:rsidRDefault="003B20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A73F1" w14:textId="77777777" w:rsidR="003B201F" w:rsidRDefault="003B20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778634D4"/>
    <w:multiLevelType w:val="hybridMultilevel"/>
    <w:tmpl w:val="BCE404E0"/>
    <w:lvl w:ilvl="0" w:tplc="0C00000F">
      <w:start w:val="1"/>
      <w:numFmt w:val="decimal"/>
      <w:lvlText w:val="%1."/>
      <w:lvlJc w:val="left"/>
      <w:pPr>
        <w:ind w:left="360" w:hanging="360"/>
      </w:p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23420641">
    <w:abstractNumId w:val="1"/>
  </w:num>
  <w:num w:numId="2" w16cid:durableId="530530230">
    <w:abstractNumId w:val="0"/>
  </w:num>
  <w:num w:numId="3" w16cid:durableId="188848767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650"/>
    <w:rsid w:val="00013374"/>
    <w:rsid w:val="00013686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346C"/>
    <w:rsid w:val="00074578"/>
    <w:rsid w:val="0007459C"/>
    <w:rsid w:val="0007471A"/>
    <w:rsid w:val="0007494E"/>
    <w:rsid w:val="00074A6D"/>
    <w:rsid w:val="00074AB5"/>
    <w:rsid w:val="00075521"/>
    <w:rsid w:val="00075635"/>
    <w:rsid w:val="000759ED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307A"/>
    <w:rsid w:val="000B41DD"/>
    <w:rsid w:val="000B502E"/>
    <w:rsid w:val="000B60B7"/>
    <w:rsid w:val="000B73E0"/>
    <w:rsid w:val="000B7E45"/>
    <w:rsid w:val="000C08A3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6F5C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6B3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1D95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4CCA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457A"/>
    <w:rsid w:val="001A62A0"/>
    <w:rsid w:val="001A64D2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16F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C02"/>
    <w:rsid w:val="00245019"/>
    <w:rsid w:val="002450E1"/>
    <w:rsid w:val="00245620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748"/>
    <w:rsid w:val="002909F3"/>
    <w:rsid w:val="002911EF"/>
    <w:rsid w:val="00292813"/>
    <w:rsid w:val="002939BC"/>
    <w:rsid w:val="00294B8B"/>
    <w:rsid w:val="00295D52"/>
    <w:rsid w:val="0029611E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03C"/>
    <w:rsid w:val="002C4571"/>
    <w:rsid w:val="002C4D9D"/>
    <w:rsid w:val="002C5553"/>
    <w:rsid w:val="002C6330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A99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6C"/>
    <w:rsid w:val="00303BAA"/>
    <w:rsid w:val="00303DD4"/>
    <w:rsid w:val="003049D9"/>
    <w:rsid w:val="00304E3E"/>
    <w:rsid w:val="0030526D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746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47A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A04BD"/>
    <w:rsid w:val="003A1FC5"/>
    <w:rsid w:val="003A1FF1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01F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2EA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400D7D"/>
    <w:rsid w:val="004013E1"/>
    <w:rsid w:val="0040140F"/>
    <w:rsid w:val="004015D0"/>
    <w:rsid w:val="00402D6B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040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243"/>
    <w:rsid w:val="0045268A"/>
    <w:rsid w:val="0045268D"/>
    <w:rsid w:val="0045275E"/>
    <w:rsid w:val="004529C9"/>
    <w:rsid w:val="004544E5"/>
    <w:rsid w:val="00454576"/>
    <w:rsid w:val="004546F5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720"/>
    <w:rsid w:val="00471D59"/>
    <w:rsid w:val="0047215D"/>
    <w:rsid w:val="00472C0F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157E"/>
    <w:rsid w:val="004925CE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3EC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6E40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0EE8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478"/>
    <w:rsid w:val="005427A1"/>
    <w:rsid w:val="00542C35"/>
    <w:rsid w:val="00542FB7"/>
    <w:rsid w:val="005440BD"/>
    <w:rsid w:val="00544281"/>
    <w:rsid w:val="0054482E"/>
    <w:rsid w:val="00544976"/>
    <w:rsid w:val="00546FCE"/>
    <w:rsid w:val="00550672"/>
    <w:rsid w:val="00551207"/>
    <w:rsid w:val="00552FDE"/>
    <w:rsid w:val="005531FF"/>
    <w:rsid w:val="0055320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6144F"/>
    <w:rsid w:val="00561CD0"/>
    <w:rsid w:val="0056208C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08E7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4AA"/>
    <w:rsid w:val="00586F7D"/>
    <w:rsid w:val="00587B37"/>
    <w:rsid w:val="00587C74"/>
    <w:rsid w:val="00590067"/>
    <w:rsid w:val="005902D9"/>
    <w:rsid w:val="00590AEB"/>
    <w:rsid w:val="00590C06"/>
    <w:rsid w:val="00591A1E"/>
    <w:rsid w:val="00591B1F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6EF9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618E"/>
    <w:rsid w:val="005B66FC"/>
    <w:rsid w:val="005B7B9C"/>
    <w:rsid w:val="005C0459"/>
    <w:rsid w:val="005C07E6"/>
    <w:rsid w:val="005C1366"/>
    <w:rsid w:val="005C2B97"/>
    <w:rsid w:val="005C2EEF"/>
    <w:rsid w:val="005C37E1"/>
    <w:rsid w:val="005C3956"/>
    <w:rsid w:val="005C3A75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2CD"/>
    <w:rsid w:val="0061376F"/>
    <w:rsid w:val="00613B27"/>
    <w:rsid w:val="0061400F"/>
    <w:rsid w:val="0061412B"/>
    <w:rsid w:val="006141F7"/>
    <w:rsid w:val="00615577"/>
    <w:rsid w:val="00615CD1"/>
    <w:rsid w:val="006179CC"/>
    <w:rsid w:val="006204E6"/>
    <w:rsid w:val="00620B41"/>
    <w:rsid w:val="00622122"/>
    <w:rsid w:val="00622CF1"/>
    <w:rsid w:val="006234B9"/>
    <w:rsid w:val="00623922"/>
    <w:rsid w:val="00624317"/>
    <w:rsid w:val="00624F80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50F"/>
    <w:rsid w:val="00662F73"/>
    <w:rsid w:val="006630F1"/>
    <w:rsid w:val="006633CF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4F47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2B44"/>
    <w:rsid w:val="007132D2"/>
    <w:rsid w:val="00713EE8"/>
    <w:rsid w:val="00714A5F"/>
    <w:rsid w:val="00715F28"/>
    <w:rsid w:val="007175EE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2C07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3C88"/>
    <w:rsid w:val="00756531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07A"/>
    <w:rsid w:val="00777A70"/>
    <w:rsid w:val="007810F9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2EA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455A"/>
    <w:rsid w:val="008A4D6A"/>
    <w:rsid w:val="008A5DA6"/>
    <w:rsid w:val="008A70AC"/>
    <w:rsid w:val="008A71D4"/>
    <w:rsid w:val="008B0D40"/>
    <w:rsid w:val="008B1106"/>
    <w:rsid w:val="008B18E1"/>
    <w:rsid w:val="008B2745"/>
    <w:rsid w:val="008B27CB"/>
    <w:rsid w:val="008B2BE0"/>
    <w:rsid w:val="008B35FA"/>
    <w:rsid w:val="008B3665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3AD"/>
    <w:rsid w:val="008E7CFF"/>
    <w:rsid w:val="008F0921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4E15"/>
    <w:rsid w:val="009250F7"/>
    <w:rsid w:val="009252DE"/>
    <w:rsid w:val="0092540A"/>
    <w:rsid w:val="009254BF"/>
    <w:rsid w:val="009256B2"/>
    <w:rsid w:val="009257F2"/>
    <w:rsid w:val="00925E7E"/>
    <w:rsid w:val="009264A1"/>
    <w:rsid w:val="0093060C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313D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311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6F3"/>
    <w:rsid w:val="009F6CF4"/>
    <w:rsid w:val="009F7FC6"/>
    <w:rsid w:val="00A00DE4"/>
    <w:rsid w:val="00A00F19"/>
    <w:rsid w:val="00A01222"/>
    <w:rsid w:val="00A013DC"/>
    <w:rsid w:val="00A0256F"/>
    <w:rsid w:val="00A0397B"/>
    <w:rsid w:val="00A03A7E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759E"/>
    <w:rsid w:val="00A17747"/>
    <w:rsid w:val="00A205ED"/>
    <w:rsid w:val="00A20F9C"/>
    <w:rsid w:val="00A22715"/>
    <w:rsid w:val="00A22E27"/>
    <w:rsid w:val="00A24371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5244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3E1E"/>
    <w:rsid w:val="00A94672"/>
    <w:rsid w:val="00A9506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9A1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04AE"/>
    <w:rsid w:val="00AC1C55"/>
    <w:rsid w:val="00AC3201"/>
    <w:rsid w:val="00AC3E63"/>
    <w:rsid w:val="00AC3EA1"/>
    <w:rsid w:val="00AC4062"/>
    <w:rsid w:val="00AC44CD"/>
    <w:rsid w:val="00AC466E"/>
    <w:rsid w:val="00AC4753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6F7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7CA"/>
    <w:rsid w:val="00B67D1B"/>
    <w:rsid w:val="00B70139"/>
    <w:rsid w:val="00B70C70"/>
    <w:rsid w:val="00B71516"/>
    <w:rsid w:val="00B71F0F"/>
    <w:rsid w:val="00B72136"/>
    <w:rsid w:val="00B72879"/>
    <w:rsid w:val="00B72E9A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0B0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453E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A94"/>
    <w:rsid w:val="00BE4D8F"/>
    <w:rsid w:val="00BE4E4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17811"/>
    <w:rsid w:val="00C20D3E"/>
    <w:rsid w:val="00C22646"/>
    <w:rsid w:val="00C22BD3"/>
    <w:rsid w:val="00C2500D"/>
    <w:rsid w:val="00C2549E"/>
    <w:rsid w:val="00C26C77"/>
    <w:rsid w:val="00C302E8"/>
    <w:rsid w:val="00C30317"/>
    <w:rsid w:val="00C30419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1DF2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3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45F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107D"/>
    <w:rsid w:val="00D5177C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1D6E"/>
    <w:rsid w:val="00D829E9"/>
    <w:rsid w:val="00D8305C"/>
    <w:rsid w:val="00D834BC"/>
    <w:rsid w:val="00D83DB8"/>
    <w:rsid w:val="00D84339"/>
    <w:rsid w:val="00D8528B"/>
    <w:rsid w:val="00D857C2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1EA7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7B9"/>
    <w:rsid w:val="00DF0DE6"/>
    <w:rsid w:val="00DF11CA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5B85"/>
    <w:rsid w:val="00E2642D"/>
    <w:rsid w:val="00E26825"/>
    <w:rsid w:val="00E269A1"/>
    <w:rsid w:val="00E26B23"/>
    <w:rsid w:val="00E26B42"/>
    <w:rsid w:val="00E27CAB"/>
    <w:rsid w:val="00E32EB4"/>
    <w:rsid w:val="00E3319C"/>
    <w:rsid w:val="00E34087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2C11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57820"/>
    <w:rsid w:val="00E600FF"/>
    <w:rsid w:val="00E606FC"/>
    <w:rsid w:val="00E60EBD"/>
    <w:rsid w:val="00E619D3"/>
    <w:rsid w:val="00E61B0C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77EF7"/>
    <w:rsid w:val="00E80AF2"/>
    <w:rsid w:val="00E815EF"/>
    <w:rsid w:val="00E82318"/>
    <w:rsid w:val="00E82644"/>
    <w:rsid w:val="00E828F9"/>
    <w:rsid w:val="00E82988"/>
    <w:rsid w:val="00E831D2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4C5"/>
    <w:rsid w:val="00EE59E8"/>
    <w:rsid w:val="00EE5D46"/>
    <w:rsid w:val="00EE5DEA"/>
    <w:rsid w:val="00EE7193"/>
    <w:rsid w:val="00EF0B3F"/>
    <w:rsid w:val="00EF16DE"/>
    <w:rsid w:val="00EF215C"/>
    <w:rsid w:val="00EF3EFF"/>
    <w:rsid w:val="00EF41E1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37B47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4FE7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F46"/>
    <w:rsid w:val="00F95F34"/>
    <w:rsid w:val="00F96F80"/>
    <w:rsid w:val="00FA037F"/>
    <w:rsid w:val="00FA0424"/>
    <w:rsid w:val="00FA07DD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87"/>
    <w:rsid w:val="00FB744A"/>
    <w:rsid w:val="00FC00E9"/>
    <w:rsid w:val="00FC1922"/>
    <w:rsid w:val="00FC2E2F"/>
    <w:rsid w:val="00FC3DBC"/>
    <w:rsid w:val="00FC61C4"/>
    <w:rsid w:val="00FC727D"/>
    <w:rsid w:val="00FD1A72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29B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7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2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0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8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67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9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34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76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1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4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1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8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1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4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9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7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2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4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9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72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8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5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7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6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1</TotalTime>
  <Pages>2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940</cp:revision>
  <cp:lastPrinted>2023-09-28T19:18:00Z</cp:lastPrinted>
  <dcterms:created xsi:type="dcterms:W3CDTF">2021-09-16T23:49:00Z</dcterms:created>
  <dcterms:modified xsi:type="dcterms:W3CDTF">2023-10-01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